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e McCask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Cask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2 Ridge Avenue, Winnetka, IL, USA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niemccaskey@gm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70755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ev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8/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ir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9/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16</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tewie</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20</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